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6C64" w:rsidRPr="004B277E" w:rsidRDefault="004B277E" w:rsidP="004B277E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4B277E">
        <w:rPr>
          <w:rFonts w:ascii="Arial" w:hAnsi="Arial" w:cs="Arial"/>
          <w:b/>
          <w:sz w:val="18"/>
          <w:szCs w:val="18"/>
        </w:rPr>
        <w:t>MİKROBİYOLOJİ LABORATUVARI DENEY GRUPLARI</w:t>
      </w:r>
    </w:p>
    <w:p w:rsidR="004B277E" w:rsidRPr="004B277E" w:rsidRDefault="004B277E" w:rsidP="004B277E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</w:p>
    <w:p w:rsidR="004B277E" w:rsidRPr="004B277E" w:rsidRDefault="004B277E" w:rsidP="004B277E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</w:p>
    <w:p w:rsidR="004B277E" w:rsidRPr="004B277E" w:rsidRDefault="004B277E" w:rsidP="004B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4B277E">
        <w:rPr>
          <w:rFonts w:ascii="Arial" w:hAnsi="Arial" w:cs="Arial"/>
          <w:b/>
          <w:sz w:val="18"/>
          <w:szCs w:val="18"/>
        </w:rPr>
        <w:t>1.GRUP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3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150078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TUĞRUL SÖNMEZ</w:t>
      </w:r>
      <w:r w:rsidR="00642AE1" w:rsidRPr="004B277E">
        <w:rPr>
          <w:rFonts w:ascii="TimesNewRoman" w:hAnsi="TimesNewRoman" w:cs="TimesNewRoman"/>
          <w:sz w:val="18"/>
          <w:szCs w:val="18"/>
        </w:rPr>
        <w:t xml:space="preserve">  </w:t>
      </w:r>
    </w:p>
    <w:p w:rsidR="004B277E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4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150080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MERT ÖNCEL</w:t>
      </w:r>
      <w:r w:rsidR="00642AE1" w:rsidRPr="004B277E">
        <w:rPr>
          <w:rFonts w:ascii="TimesNewRoman" w:hAnsi="TimesNewRoman" w:cs="TimesNewRoman"/>
          <w:sz w:val="18"/>
          <w:szCs w:val="18"/>
        </w:rPr>
        <w:t xml:space="preserve">  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7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250065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ALPER PAÇİN</w:t>
      </w:r>
      <w:r w:rsidR="00642AE1" w:rsidRPr="004B277E">
        <w:rPr>
          <w:rFonts w:ascii="TimesNewRoman" w:hAnsi="TimesNewRoman" w:cs="TimesNewRoman"/>
          <w:sz w:val="18"/>
          <w:szCs w:val="18"/>
        </w:rPr>
        <w:t xml:space="preserve">  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9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250086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MERVE BAYKAL  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10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350027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UĞURCAN DOKUYAN</w:t>
      </w:r>
      <w:r w:rsidR="00642AE1" w:rsidRPr="004B277E">
        <w:rPr>
          <w:rFonts w:ascii="TimesNewRoman" w:hAnsi="TimesNewRoman" w:cs="TimesNewRoman"/>
          <w:sz w:val="18"/>
          <w:szCs w:val="18"/>
        </w:rPr>
        <w:t xml:space="preserve">  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12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350044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ÖZGE KOŞAR</w:t>
      </w:r>
      <w:r w:rsidR="0001409F" w:rsidRPr="004B277E">
        <w:rPr>
          <w:rFonts w:ascii="TimesNewRoman" w:hAnsi="TimesNewRoman" w:cs="TimesNewRoman"/>
          <w:sz w:val="18"/>
          <w:szCs w:val="18"/>
        </w:rPr>
        <w:t xml:space="preserve">  </w:t>
      </w:r>
    </w:p>
    <w:p w:rsidR="00986C64" w:rsidRPr="004B277E" w:rsidRDefault="00986C64" w:rsidP="004B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:rsidR="00986C64" w:rsidRPr="004B277E" w:rsidRDefault="00986C64" w:rsidP="004B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:rsidR="00986C64" w:rsidRPr="004B277E" w:rsidRDefault="004B277E" w:rsidP="004B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4B277E">
        <w:rPr>
          <w:rFonts w:ascii="Arial" w:hAnsi="Arial" w:cs="Arial"/>
          <w:b/>
          <w:sz w:val="18"/>
          <w:szCs w:val="18"/>
        </w:rPr>
        <w:t>2.GRUP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15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350077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SELDA ÖZTÜRK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16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450009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ÖMER FARUK AKKOÇ</w:t>
      </w:r>
      <w:r w:rsidR="0001409F" w:rsidRPr="004B277E">
        <w:rPr>
          <w:rFonts w:ascii="TimesNewRoman" w:hAnsi="TimesNewRoman" w:cs="TimesNewRoman"/>
          <w:sz w:val="18"/>
          <w:szCs w:val="18"/>
        </w:rPr>
        <w:t xml:space="preserve">  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17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450014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RECEP KORAY GENÇAL</w:t>
      </w:r>
      <w:r w:rsidR="0001409F" w:rsidRPr="004B277E">
        <w:rPr>
          <w:rFonts w:ascii="TimesNewRoman" w:hAnsi="TimesNewRoman" w:cs="TimesNewRoman"/>
          <w:sz w:val="18"/>
          <w:szCs w:val="18"/>
        </w:rPr>
        <w:t xml:space="preserve">  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19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450033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İSMAİL ERDOĞAN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20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450040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BERKAY ÖZTÜRK</w:t>
      </w:r>
    </w:p>
    <w:p w:rsidR="007958BD" w:rsidRPr="004B277E" w:rsidRDefault="00DB7401" w:rsidP="004B277E">
      <w:pPr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21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450041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GÜLŞEN ALCA</w:t>
      </w:r>
      <w:r w:rsidR="0001409F" w:rsidRPr="004B277E">
        <w:rPr>
          <w:rFonts w:ascii="TimesNewRoman" w:hAnsi="TimesNewRoman" w:cs="TimesNewRoman"/>
          <w:sz w:val="18"/>
          <w:szCs w:val="18"/>
        </w:rPr>
        <w:t xml:space="preserve">  </w:t>
      </w:r>
    </w:p>
    <w:p w:rsidR="00986C64" w:rsidRPr="004B277E" w:rsidRDefault="00986C64" w:rsidP="004B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:rsidR="004B277E" w:rsidRDefault="004B277E" w:rsidP="004B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</w:p>
    <w:p w:rsidR="00986C64" w:rsidRPr="004B277E" w:rsidRDefault="004B277E" w:rsidP="004B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4B277E">
        <w:rPr>
          <w:rFonts w:ascii="Arial" w:hAnsi="Arial" w:cs="Arial"/>
          <w:b/>
          <w:sz w:val="18"/>
          <w:szCs w:val="18"/>
        </w:rPr>
        <w:t>3.GRUP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31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450081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ATAKAN HELVA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34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17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EZGİ SILA KAYIR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35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18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ONUR YILDIRIM</w:t>
      </w:r>
      <w:r w:rsidR="0001409F" w:rsidRPr="004B277E">
        <w:rPr>
          <w:rFonts w:ascii="TimesNewRoman" w:hAnsi="TimesNewRoman" w:cs="TimesNewRoman"/>
          <w:sz w:val="18"/>
          <w:szCs w:val="18"/>
        </w:rPr>
        <w:t xml:space="preserve">  </w:t>
      </w:r>
    </w:p>
    <w:p w:rsidR="00DB7401" w:rsidRPr="004B277E" w:rsidRDefault="00DB740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49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88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DEMET ŞAHİN</w:t>
      </w:r>
      <w:r w:rsidR="00642AE1" w:rsidRPr="004B277E">
        <w:rPr>
          <w:rFonts w:ascii="TimesNewRoman" w:hAnsi="TimesNewRoman" w:cs="TimesNewRoman"/>
          <w:sz w:val="18"/>
          <w:szCs w:val="18"/>
        </w:rPr>
        <w:t xml:space="preserve">  </w:t>
      </w:r>
    </w:p>
    <w:p w:rsidR="00F9252B" w:rsidRPr="004B277E" w:rsidRDefault="00DB7401" w:rsidP="004B277E">
      <w:pPr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61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750103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FATİH SAĞDIÇ</w:t>
      </w:r>
    </w:p>
    <w:p w:rsidR="00986C64" w:rsidRPr="004B277E" w:rsidRDefault="00986C64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2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150053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ALİ OZAN ŞİMŞEK</w:t>
      </w:r>
    </w:p>
    <w:p w:rsidR="004B277E" w:rsidRDefault="004B277E" w:rsidP="004B277E">
      <w:pPr>
        <w:spacing w:after="0" w:line="240" w:lineRule="auto"/>
        <w:rPr>
          <w:b/>
        </w:rPr>
      </w:pPr>
    </w:p>
    <w:p w:rsidR="00F9252B" w:rsidRPr="004B277E" w:rsidRDefault="004B277E" w:rsidP="004B277E">
      <w:pPr>
        <w:spacing w:after="0" w:line="240" w:lineRule="auto"/>
        <w:rPr>
          <w:b/>
        </w:rPr>
      </w:pPr>
      <w:r w:rsidRPr="004B277E">
        <w:rPr>
          <w:b/>
        </w:rPr>
        <w:t>4.GRUP</w:t>
      </w:r>
    </w:p>
    <w:p w:rsidR="007F43F7" w:rsidRPr="004B277E" w:rsidRDefault="007F43F7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56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650054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İLKER ERÜNSAL</w:t>
      </w:r>
    </w:p>
    <w:p w:rsidR="007F43F7" w:rsidRPr="004B277E" w:rsidRDefault="007F43F7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41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46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EMRE BERK ÇAKIR  </w:t>
      </w:r>
    </w:p>
    <w:p w:rsidR="007F43F7" w:rsidRPr="004B277E" w:rsidRDefault="007F43F7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47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70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TÜMAY ÇİFTÇİ</w:t>
      </w:r>
    </w:p>
    <w:p w:rsidR="007F43F7" w:rsidRPr="004B277E" w:rsidRDefault="007F43F7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51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650002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TİMUR DÖNMEZ</w:t>
      </w:r>
    </w:p>
    <w:p w:rsidR="007F43F7" w:rsidRPr="004B277E" w:rsidRDefault="007F43F7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60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750102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SEFANUR AHİ</w:t>
      </w:r>
    </w:p>
    <w:p w:rsidR="004B277E" w:rsidRDefault="004B277E" w:rsidP="004B277E">
      <w:pPr>
        <w:spacing w:after="0" w:line="240" w:lineRule="auto"/>
      </w:pPr>
    </w:p>
    <w:p w:rsidR="004B277E" w:rsidRDefault="004B277E" w:rsidP="004B277E">
      <w:pPr>
        <w:spacing w:after="0" w:line="240" w:lineRule="auto"/>
      </w:pPr>
    </w:p>
    <w:p w:rsidR="007F43F7" w:rsidRPr="004B277E" w:rsidRDefault="004B277E" w:rsidP="004B277E">
      <w:pPr>
        <w:spacing w:after="0" w:line="240" w:lineRule="auto"/>
        <w:rPr>
          <w:b/>
        </w:rPr>
      </w:pPr>
      <w:r w:rsidRPr="004B277E">
        <w:rPr>
          <w:b/>
        </w:rPr>
        <w:t>5.GRUP</w:t>
      </w:r>
    </w:p>
    <w:p w:rsidR="007841D2" w:rsidRPr="004B277E" w:rsidRDefault="007841D2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36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19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KAZİM ATALAY KAYA</w:t>
      </w:r>
    </w:p>
    <w:p w:rsidR="007841D2" w:rsidRPr="004B277E" w:rsidRDefault="007841D2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37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21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SEDEF AYDIN  </w:t>
      </w:r>
    </w:p>
    <w:p w:rsidR="007841D2" w:rsidRPr="004B277E" w:rsidRDefault="007841D2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45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55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EMRE ATEŞ  </w:t>
      </w:r>
    </w:p>
    <w:p w:rsidR="007841D2" w:rsidRPr="004B277E" w:rsidRDefault="007841D2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57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650082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EMİNE CEYLANİ</w:t>
      </w:r>
    </w:p>
    <w:p w:rsidR="007841D2" w:rsidRPr="004B277E" w:rsidRDefault="007841D2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58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650091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TOLUNAY İNAM  </w:t>
      </w:r>
    </w:p>
    <w:p w:rsidR="004B277E" w:rsidRDefault="004B277E" w:rsidP="004B277E">
      <w:pPr>
        <w:spacing w:after="0" w:line="240" w:lineRule="auto"/>
      </w:pPr>
    </w:p>
    <w:p w:rsidR="007841D2" w:rsidRPr="004B277E" w:rsidRDefault="004B277E" w:rsidP="004B277E">
      <w:pPr>
        <w:spacing w:after="0" w:line="240" w:lineRule="auto"/>
        <w:rPr>
          <w:b/>
        </w:rPr>
      </w:pPr>
      <w:r w:rsidRPr="004B277E">
        <w:rPr>
          <w:b/>
        </w:rPr>
        <w:t>6.GRUP</w:t>
      </w:r>
    </w:p>
    <w:p w:rsidR="00B478CB" w:rsidRPr="004B277E" w:rsidRDefault="00B478CB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39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36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ELİF NUR TEMİZER</w:t>
      </w:r>
    </w:p>
    <w:p w:rsidR="00B478CB" w:rsidRPr="004B277E" w:rsidRDefault="00B478CB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50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89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SEMİNAY SALİ</w:t>
      </w:r>
    </w:p>
    <w:p w:rsidR="00B478CB" w:rsidRPr="004B277E" w:rsidRDefault="00B478CB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53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650025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MERVE UYSAL</w:t>
      </w:r>
    </w:p>
    <w:p w:rsidR="00B478CB" w:rsidRPr="004B277E" w:rsidRDefault="00B478CB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54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650033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CANSU ÇAVUŞOĞLU</w:t>
      </w:r>
    </w:p>
    <w:p w:rsidR="00B478CB" w:rsidRPr="004B277E" w:rsidRDefault="00B478CB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55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650037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PINAR BOZACI</w:t>
      </w:r>
    </w:p>
    <w:p w:rsidR="004B277E" w:rsidRDefault="004B277E" w:rsidP="004B277E">
      <w:pPr>
        <w:spacing w:after="0" w:line="240" w:lineRule="auto"/>
      </w:pPr>
    </w:p>
    <w:p w:rsidR="004B277E" w:rsidRDefault="004B277E" w:rsidP="004B277E">
      <w:pPr>
        <w:spacing w:after="0" w:line="240" w:lineRule="auto"/>
      </w:pPr>
    </w:p>
    <w:p w:rsidR="007841D2" w:rsidRPr="004B277E" w:rsidRDefault="004B277E" w:rsidP="004B277E">
      <w:pPr>
        <w:spacing w:after="0" w:line="240" w:lineRule="auto"/>
        <w:rPr>
          <w:b/>
        </w:rPr>
      </w:pPr>
      <w:r w:rsidRPr="004B277E">
        <w:rPr>
          <w:b/>
        </w:rPr>
        <w:t>7.GRUP</w:t>
      </w:r>
    </w:p>
    <w:p w:rsidR="00BA1FE1" w:rsidRPr="004B277E" w:rsidRDefault="00BA1FE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32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06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BEYZA KIR  </w:t>
      </w:r>
    </w:p>
    <w:p w:rsidR="00BA1FE1" w:rsidRPr="004B277E" w:rsidRDefault="00BA1FE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40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42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ÜLKÜNUR MİSLİNA SATILMIŞ</w:t>
      </w:r>
    </w:p>
    <w:p w:rsidR="00BA1FE1" w:rsidRPr="004B277E" w:rsidRDefault="00BA1FE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46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550058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İHSAN ÖZÇELİK</w:t>
      </w:r>
    </w:p>
    <w:p w:rsidR="004B277E" w:rsidRPr="004B277E" w:rsidRDefault="00BA1FE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52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650008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BATUHAN ÇATAMAK  </w:t>
      </w:r>
    </w:p>
    <w:p w:rsidR="00BA1FE1" w:rsidRPr="004B277E" w:rsidRDefault="00BA1FE1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59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650092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DAVUT GÜLEÇ</w:t>
      </w:r>
    </w:p>
    <w:p w:rsidR="00986C64" w:rsidRPr="004B277E" w:rsidRDefault="00986C64" w:rsidP="004B277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 w:rsidRPr="004B277E">
        <w:rPr>
          <w:rFonts w:ascii="Arial" w:hAnsi="Arial" w:cs="Arial"/>
          <w:sz w:val="18"/>
          <w:szCs w:val="18"/>
        </w:rPr>
        <w:t xml:space="preserve">1 </w:t>
      </w:r>
      <w:proofErr w:type="gramStart"/>
      <w:r w:rsidRPr="004B277E">
        <w:rPr>
          <w:rFonts w:ascii="TimesNewRoman" w:hAnsi="TimesNewRoman" w:cs="TimesNewRoman"/>
          <w:sz w:val="18"/>
          <w:szCs w:val="18"/>
        </w:rPr>
        <w:t>031150025</w:t>
      </w:r>
      <w:proofErr w:type="gramEnd"/>
      <w:r w:rsidRPr="004B277E">
        <w:rPr>
          <w:rFonts w:ascii="TimesNewRoman" w:hAnsi="TimesNewRoman" w:cs="TimesNewRoman"/>
          <w:sz w:val="18"/>
          <w:szCs w:val="18"/>
        </w:rPr>
        <w:t xml:space="preserve"> BURAK EDİS EMİROĞLU</w:t>
      </w:r>
    </w:p>
    <w:p w:rsidR="007F43F7" w:rsidRPr="004B277E" w:rsidRDefault="007F43F7" w:rsidP="004B277E">
      <w:pPr>
        <w:spacing w:after="0" w:line="240" w:lineRule="auto"/>
      </w:pPr>
    </w:p>
    <w:p w:rsidR="007F43F7" w:rsidRDefault="007F43F7" w:rsidP="00F9252B"/>
    <w:p w:rsidR="007F43F7" w:rsidRDefault="007F43F7" w:rsidP="00F9252B">
      <w:bookmarkStart w:id="0" w:name="_GoBack"/>
      <w:bookmarkEnd w:id="0"/>
    </w:p>
    <w:sectPr w:rsidR="007F43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NewRoman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NDcxMbMwMzY3NDdT0lEKTi0uzszPAykwqQUAdmdfRywAAAA="/>
  </w:docVars>
  <w:rsids>
    <w:rsidRoot w:val="007A0D3F"/>
    <w:rsid w:val="0001409F"/>
    <w:rsid w:val="00337BD0"/>
    <w:rsid w:val="00404593"/>
    <w:rsid w:val="004443E2"/>
    <w:rsid w:val="00446CBE"/>
    <w:rsid w:val="004B277E"/>
    <w:rsid w:val="00500F63"/>
    <w:rsid w:val="00545238"/>
    <w:rsid w:val="005B6727"/>
    <w:rsid w:val="00642AE1"/>
    <w:rsid w:val="006C721E"/>
    <w:rsid w:val="006D57B5"/>
    <w:rsid w:val="007841D2"/>
    <w:rsid w:val="007958BD"/>
    <w:rsid w:val="007A0D3F"/>
    <w:rsid w:val="007F43F7"/>
    <w:rsid w:val="008B4EAF"/>
    <w:rsid w:val="009266B6"/>
    <w:rsid w:val="00986C64"/>
    <w:rsid w:val="009A37F1"/>
    <w:rsid w:val="00B478CB"/>
    <w:rsid w:val="00BA1FE1"/>
    <w:rsid w:val="00CC3DEF"/>
    <w:rsid w:val="00D215D6"/>
    <w:rsid w:val="00D553A2"/>
    <w:rsid w:val="00DB7401"/>
    <w:rsid w:val="00DE711E"/>
    <w:rsid w:val="00E14EDA"/>
    <w:rsid w:val="00F60BC6"/>
    <w:rsid w:val="00F92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depo</cp:lastModifiedBy>
  <cp:revision>16</cp:revision>
  <dcterms:created xsi:type="dcterms:W3CDTF">2018-10-14T13:30:00Z</dcterms:created>
  <dcterms:modified xsi:type="dcterms:W3CDTF">2018-10-15T05:16:00Z</dcterms:modified>
</cp:coreProperties>
</file>